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795B" w:rsidRPr="0009795B" w:rsidRDefault="0009795B" w:rsidP="0009795B">
      <w:pPr>
        <w:rPr>
          <w:lang w:val="en-US"/>
        </w:rPr>
      </w:pPr>
      <w:r w:rsidRPr="0009795B">
        <w:rPr>
          <w:lang w:val="en-US"/>
        </w:rPr>
        <w:t>Certainly, here's the revised learning journal without using "we":</w:t>
      </w:r>
    </w:p>
    <w:p w:rsidR="0009795B" w:rsidRPr="0009795B" w:rsidRDefault="0009795B" w:rsidP="0009795B">
      <w:pPr>
        <w:rPr>
          <w:lang w:val="en-US"/>
        </w:rPr>
      </w:pPr>
    </w:p>
    <w:p w:rsidR="0009795B" w:rsidRPr="0009795B" w:rsidRDefault="0009795B" w:rsidP="0009795B">
      <w:pPr>
        <w:rPr>
          <w:lang w:val="en-US"/>
        </w:rPr>
      </w:pPr>
      <w:r w:rsidRPr="0009795B">
        <w:rPr>
          <w:lang w:val="en-US"/>
        </w:rPr>
        <w:t>**My Learning Journal**</w:t>
      </w:r>
    </w:p>
    <w:p w:rsidR="0009795B" w:rsidRPr="0009795B" w:rsidRDefault="0009795B" w:rsidP="0009795B">
      <w:pPr>
        <w:rPr>
          <w:lang w:val="en-US"/>
        </w:rPr>
      </w:pPr>
    </w:p>
    <w:p w:rsidR="0009795B" w:rsidRPr="0009795B" w:rsidRDefault="0009795B" w:rsidP="0009795B">
      <w:pPr>
        <w:rPr>
          <w:lang w:val="en-US"/>
        </w:rPr>
      </w:pPr>
      <w:r w:rsidRPr="0009795B">
        <w:rPr>
          <w:lang w:val="en-US"/>
        </w:rPr>
        <w:t>This week, I dived into computer programming, exploring various topics that got me thinking. I'd like to share my experiences with you.</w:t>
      </w:r>
    </w:p>
    <w:p w:rsidR="0009795B" w:rsidRPr="0009795B" w:rsidRDefault="0009795B" w:rsidP="0009795B">
      <w:pPr>
        <w:rPr>
          <w:lang w:val="en-US"/>
        </w:rPr>
      </w:pPr>
      <w:r w:rsidRPr="0009795B">
        <w:rPr>
          <w:lang w:val="en-US"/>
        </w:rPr>
        <w:t>Covered a wide range of topics, from the basics like records, arrays, and references, to more complex concepts like bitwise operations and byte order (Big Endian and Little Endian). These topics revealed how computers manage and organize data, both at a high level and deep down in the details.</w:t>
      </w:r>
    </w:p>
    <w:p w:rsidR="0009795B" w:rsidRPr="0009795B" w:rsidRDefault="0009795B" w:rsidP="0009795B">
      <w:pPr>
        <w:rPr>
          <w:lang w:val="en-US"/>
        </w:rPr>
      </w:pPr>
      <w:r w:rsidRPr="0009795B">
        <w:rPr>
          <w:lang w:val="en-US"/>
        </w:rPr>
        <w:t>I also delved into encoding with ASCII and UNICODE, and got to play around with creating custom data types using enumeration. Additionally, explored character types, Booleans, expressions, and binary representation. These are the fundamental building blocks of programming, shaping how I interact with computers.</w:t>
      </w:r>
    </w:p>
    <w:p w:rsidR="0009795B" w:rsidRPr="0009795B" w:rsidRDefault="0009795B" w:rsidP="0009795B">
      <w:pPr>
        <w:rPr>
          <w:lang w:val="en-US"/>
        </w:rPr>
      </w:pPr>
      <w:r w:rsidRPr="0009795B">
        <w:rPr>
          <w:lang w:val="en-US"/>
        </w:rPr>
        <w:t xml:space="preserve">To test my understanding, I took a quiz, which was a good way to challenge myself and see how well I grasped the material. Also, participated in a discussion where I explored the differences between Big Endian and </w:t>
      </w:r>
      <w:r w:rsidRPr="0009795B">
        <w:rPr>
          <w:lang w:val="en-US"/>
        </w:rPr>
        <w:t>Little-Endian</w:t>
      </w:r>
      <w:r w:rsidRPr="0009795B">
        <w:rPr>
          <w:lang w:val="en-US"/>
        </w:rPr>
        <w:t xml:space="preserve"> byte orders. It was a great opportunity to exchange ideas with fellow learners.</w:t>
      </w:r>
    </w:p>
    <w:p w:rsidR="0009795B" w:rsidRDefault="0009795B" w:rsidP="0009795B">
      <w:pPr>
        <w:rPr>
          <w:lang w:val="en-US"/>
        </w:rPr>
      </w:pPr>
      <w:r w:rsidRPr="0009795B">
        <w:rPr>
          <w:lang w:val="en-US"/>
        </w:rPr>
        <w:t>The concept of byte order really caught my attention. Made me realize that data storage isn't as straightforward as it seems, adding depth to my understanding. Bitwise operations initially seemed puzzling, but as I explored them further, it felt like cracking a code.</w:t>
      </w:r>
    </w:p>
    <w:p w:rsidR="00E87F47" w:rsidRPr="0009795B" w:rsidRDefault="00E87F47" w:rsidP="0009795B">
      <w:pPr>
        <w:rPr>
          <w:lang w:val="en-US"/>
        </w:rPr>
      </w:pPr>
      <w:r>
        <w:rPr>
          <w:lang w:val="en-US"/>
        </w:rPr>
        <w:t>During the learning two two-complement binary calculation, it seems challenging at first but after a while I learned that the calculation can only take the 1 or 0. Understanding this helped to do the binary division calculation.</w:t>
      </w:r>
      <w:bookmarkStart w:id="0" w:name="_GoBack"/>
      <w:bookmarkEnd w:id="0"/>
    </w:p>
    <w:p w:rsidR="0009795B" w:rsidRPr="0009795B" w:rsidRDefault="0009795B" w:rsidP="0009795B">
      <w:pPr>
        <w:rPr>
          <w:lang w:val="en-US"/>
        </w:rPr>
      </w:pPr>
      <w:r w:rsidRPr="0009795B">
        <w:rPr>
          <w:lang w:val="en-US"/>
        </w:rPr>
        <w:t>Can confidently say that my skills have grown. Working with arrays, strings, and bitwise operations has become more natural. Creating custom data types using enumeration feels like building with blocks. Also have a better grasp of how computers handle characters and numbers.</w:t>
      </w:r>
    </w:p>
    <w:p w:rsidR="0009795B" w:rsidRPr="0009795B" w:rsidRDefault="0009795B" w:rsidP="0009795B">
      <w:pPr>
        <w:rPr>
          <w:lang w:val="en-US"/>
        </w:rPr>
      </w:pPr>
      <w:r w:rsidRPr="0009795B">
        <w:rPr>
          <w:lang w:val="en-US"/>
        </w:rPr>
        <w:t>As a learner, see myself making progress. Confidence in my coding skills is growing steadily. Engaging in discussions with fellow learners has shown me the value of collaborative learning.</w:t>
      </w:r>
    </w:p>
    <w:p w:rsidR="0009795B" w:rsidRPr="0009795B" w:rsidRDefault="0009795B" w:rsidP="0009795B">
      <w:pPr>
        <w:rPr>
          <w:lang w:val="en-US"/>
        </w:rPr>
      </w:pPr>
      <w:r w:rsidRPr="0009795B">
        <w:rPr>
          <w:lang w:val="en-US"/>
        </w:rPr>
        <w:t xml:space="preserve">What's exciting is that what I've learned isn't just theoretical. It has practical applications in real-world programming. Thinking about using this knowledge in systems programming or low-level tasks, and explaining Big Endian and </w:t>
      </w:r>
      <w:r w:rsidRPr="0009795B">
        <w:rPr>
          <w:lang w:val="en-US"/>
        </w:rPr>
        <w:t>Little-Endian</w:t>
      </w:r>
      <w:r w:rsidRPr="0009795B">
        <w:rPr>
          <w:lang w:val="en-US"/>
        </w:rPr>
        <w:t xml:space="preserve"> byte orders might come in handy too.</w:t>
      </w:r>
    </w:p>
    <w:p w:rsidR="00BD6F1E" w:rsidRDefault="0009795B" w:rsidP="0009795B">
      <w:pPr>
        <w:rPr>
          <w:lang w:val="en-US"/>
        </w:rPr>
      </w:pPr>
      <w:r w:rsidRPr="0009795B">
        <w:rPr>
          <w:lang w:val="en-US"/>
        </w:rPr>
        <w:t>In summary, this week was a mix of challenges and excitement. Eager to apply these new skills to future projects, knowing that they've given me a solid foundation in programming. Thanks for taking the time to hear about my learning journey!</w:t>
      </w:r>
    </w:p>
    <w:p w:rsidR="002E1FC4" w:rsidRPr="0009795B" w:rsidRDefault="002E1FC4" w:rsidP="002E1FC4">
      <w:pPr>
        <w:spacing w:before="240"/>
      </w:pPr>
    </w:p>
    <w:sectPr w:rsidR="002E1FC4" w:rsidRPr="0009795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jMxNDQxMTY1sbBU0lEKTi0uzszPAykwrAUA2+FdIiwAAAA="/>
  </w:docVars>
  <w:rsids>
    <w:rsidRoot w:val="00BD6F1E"/>
    <w:rsid w:val="0009795B"/>
    <w:rsid w:val="002E1FC4"/>
    <w:rsid w:val="00487048"/>
    <w:rsid w:val="004A1CB4"/>
    <w:rsid w:val="0059246F"/>
    <w:rsid w:val="00702BD7"/>
    <w:rsid w:val="00BD6F1E"/>
    <w:rsid w:val="00BF2B0A"/>
    <w:rsid w:val="00E87F4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94A1C"/>
  <w15:chartTrackingRefBased/>
  <w15:docId w15:val="{5307EB16-8AF9-4CDF-93B7-46695D187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92</Words>
  <Characters>2240</Characters>
  <Application>Microsoft Office Word</Application>
  <DocSecurity>0</DocSecurity>
  <Lines>18</Lines>
  <Paragraphs>5</Paragraphs>
  <ScaleCrop>false</ScaleCrop>
  <Company/>
  <LinksUpToDate>false</LinksUpToDate>
  <CharactersWithSpaces>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8</cp:revision>
  <dcterms:created xsi:type="dcterms:W3CDTF">2023-09-24T13:40:00Z</dcterms:created>
  <dcterms:modified xsi:type="dcterms:W3CDTF">2023-09-24T13:50:00Z</dcterms:modified>
</cp:coreProperties>
</file>